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his cover letter to express my keen interest in the Mechanic position at [Company Name] in South Africa Cape Town. As a dedicated and skilled automotive professional with over [X years] of experience in vehicle maintenance and repair, I am confident that my expertise aligns perfectly with the requirements of your role. The opportunity to contribute to a reputable organization based in one of South Africa’s most dynamic cities excites me, as I am eager to bring my technical knowledge, problem-solving abilities, and passion for automotive excellence to your team.</w:t>
      </w:r>
    </w:p>
    <w:bookmarkStart w:id="20" w:name="professional-background-and-expertise"/>
    <w:p>
      <w:pPr>
        <w:pStyle w:val="Heading2"/>
      </w:pPr>
      <w:r>
        <w:t xml:space="preserve">Professional Background and Expertise</w:t>
      </w:r>
    </w:p>
    <w:p>
      <w:pPr>
        <w:pStyle w:val="FirstParagraph"/>
      </w:pPr>
      <w:r>
        <w:t xml:space="preserve">With a solid foundation in both mechanical and diagnostic skills, I have built a career centered around ensuring the reliability and performance of vehicles. My experience as a Mechanic spans [X years], during which I have worked on a wide range of automotive systems, including engines, transmissions, electrical components, and braking systems. Whether it’s routine maintenance or complex repairs, I approach every task with precision and attention to detail. My ability to quickly identify issues through advanced diagnostic tools and my hands-on experience with both domestic and international vehicle models make me a versatile candidate.</w:t>
      </w:r>
    </w:p>
    <w:p>
      <w:pPr>
        <w:pStyle w:val="BodyText"/>
      </w:pPr>
      <w:r>
        <w:t xml:space="preserve">Throughout my career, I have prioritized continuous learning and professional development. I hold certifications in [specific certifications, e.g., ASE, NATEF, or manufacturer-specific training], which have equipped me with the latest industry standards and safety protocols. This commitment to staying updated on evolving technologies is crucial in South Africa Cape Town’s automotive landscape, where vehicles are subjected to diverse conditions ranging from urban traffic to rugged terrain. My work ethic is rooted in reliability—clients and colleagues consistently praise my ability to deliver quality results under tight deadlines.</w:t>
      </w:r>
    </w:p>
    <w:bookmarkEnd w:id="20"/>
    <w:bookmarkStart w:id="21" w:name="why-south-africa-cape-town"/>
    <w:p>
      <w:pPr>
        <w:pStyle w:val="Heading2"/>
      </w:pPr>
      <w:r>
        <w:t xml:space="preserve">Why South Africa Cape Town?</w:t>
      </w:r>
    </w:p>
    <w:p>
      <w:pPr>
        <w:pStyle w:val="FirstParagraph"/>
      </w:pPr>
      <w:r>
        <w:t xml:space="preserve">The decision to apply for a Mechanic role in South Africa Cape Town is deeply personal and professional. Growing up in this vibrant city, I have witnessed firsthand the critical role that skilled mechanics play in supporting the local economy and ensuring road safety. Cape Town’s unique challenges—such as its mountainous terrain, coastal climate, and high volume of commercial vehicles—require mechanics who are not only technically proficient but also adaptable. My familiarity with these conditions allows me to anticipate potential issues and provide solutions tailored to the needs of South African drivers.</w:t>
      </w:r>
    </w:p>
    <w:p>
      <w:pPr>
        <w:pStyle w:val="BodyText"/>
      </w:pPr>
      <w:r>
        <w:t xml:space="preserve">Furthermore, I am inspired by the entrepreneurial spirit of Cape Town’s automotive industry. The city is home to numerous workshops, service centers, and independent mechanics who thrive on innovation and customer-centric approaches. I believe that my proactive mindset and ability to work collaboratively would make me a valuable asset to your organization. Whether it’s mentoring junior technicians or optimizing workshop efficiency, I am committed to contributing to a culture of excellence that reflects the values of [Company Name].</w:t>
      </w:r>
    </w:p>
    <w:bookmarkEnd w:id="21"/>
    <w:bookmarkStart w:id="22" w:name="alignment-with-company-values"/>
    <w:p>
      <w:pPr>
        <w:pStyle w:val="Heading2"/>
      </w:pPr>
      <w:r>
        <w:t xml:space="preserve">Alignment with Company Values</w:t>
      </w:r>
    </w:p>
    <w:p>
      <w:pPr>
        <w:pStyle w:val="FirstParagraph"/>
      </w:pPr>
      <w:r>
        <w:t xml:space="preserve">I understand that [Company Name] is dedicated to delivering exceptional service and fostering long-term relationships with clients. This philosophy resonates strongly with my own approach to work. As a Mechanic, I have always prioritized transparency, clear communication, and building trust with customers. For instance, during my time at [Previous Employer], I implemented a system for documenting repairs and providing detailed cost estimates, which significantly improved client satisfaction and repeat business.</w:t>
      </w:r>
    </w:p>
    <w:p>
      <w:pPr>
        <w:pStyle w:val="BodyText"/>
      </w:pPr>
      <w:r>
        <w:t xml:space="preserve">Additionally, I am passionate about sustainability and adhering to environmental best practices in automotive repair. In South Africa Cape Town, where concerns about emissions and vehicle efficiency are increasingly important, my knowledge of eco-friendly techniques—such as proper oil recycling and energy-efficient diagnostic tools—aligns with the growing demand for responsible service providers. I am eager to contribute to initiatives that reduce waste while maintaining high standards of performance.</w:t>
      </w:r>
    </w:p>
    <w:bookmarkEnd w:id="22"/>
    <w:bookmarkStart w:id="23" w:name="why-i-am-the-right-candidate"/>
    <w:p>
      <w:pPr>
        <w:pStyle w:val="Heading2"/>
      </w:pPr>
      <w:r>
        <w:t xml:space="preserve">Why I Am the Right Candidate</w:t>
      </w:r>
    </w:p>
    <w:p>
      <w:pPr>
        <w:pStyle w:val="FirstParagraph"/>
      </w:pPr>
      <w:r>
        <w:t xml:space="preserve">My strengths as a Mechanic go beyond technical skills. I possess strong interpersonal abilities, which are essential for interacting with clients, suppliers, and team members. I thrive in fast-paced environments and am comfortable working independently or as part of a team. For example, during a recent project at [Previous Employer], I coordinated with multiple departments to streamline the repair process for a fleet of commercial vehicles, reducing downtime by 20% and saving the client significant costs.</w:t>
      </w:r>
    </w:p>
    <w:p>
      <w:pPr>
        <w:pStyle w:val="BodyText"/>
      </w:pPr>
      <w:r>
        <w:t xml:space="preserve">Moreover, I have experience managing inventory and ensuring that workshops are equipped with the right tools and parts. This organizational skill is particularly relevant in South Africa Cape Town, where supply chain logistics can be complex. My ability to maintain a clean, efficient workspace also enhances productivity and ensures compliance with safety regulations.</w:t>
      </w:r>
    </w:p>
    <w:bookmarkEnd w:id="23"/>
    <w:bookmarkStart w:id="24" w:name="conclusion"/>
    <w:p>
      <w:pPr>
        <w:pStyle w:val="Heading2"/>
      </w:pPr>
      <w:r>
        <w:t xml:space="preserve">Conclusion</w:t>
      </w:r>
    </w:p>
    <w:p>
      <w:pPr>
        <w:pStyle w:val="FirstParagraph"/>
      </w:pPr>
      <w:r>
        <w:t xml:space="preserve">In conclusion, I am enthusiastic about the opportunity to join [Company Name] as a Mechanic in South Africa Cape Town. My extensive experience, technical proficiency, and dedication to customer satisfaction make me an ideal candidate for this role. I am confident that my skills will contribute to the continued success of your organization while allowing me to grow professionally in a city that values innovation and excellence.</w:t>
      </w:r>
    </w:p>
    <w:p>
      <w:pPr>
        <w:pStyle w:val="BodyText"/>
      </w:pPr>
      <w:r>
        <w:t xml:space="preserve">Thank you for considering my application. I would welcome the chance to discuss how my background and aspirations align with your needs. Please feel free to contact me at [Your Phone Number] or [Your Email Address] at your earliest convenience. I look forward to the possibility of contributing to [Company Name]’s mission in South Africa Cape Tow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South Africa Cape Town</dc:title>
  <dc:creator/>
  <dc:language>en</dc:language>
  <cp:keywords/>
  <dcterms:created xsi:type="dcterms:W3CDTF">2026-07-24T04:04:22Z</dcterms:created>
  <dcterms:modified xsi:type="dcterms:W3CDTF">2026-07-24T04:04:22Z</dcterms:modified>
</cp:coreProperties>
</file>

<file path=docProps/custom.xml><?xml version="1.0" encoding="utf-8"?>
<Properties xmlns="http://schemas.openxmlformats.org/officeDocument/2006/custom-properties" xmlns:vt="http://schemas.openxmlformats.org/officeDocument/2006/docPropsVTypes"/>
</file>